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5B758C" w14:textId="77777777" w:rsidR="00676F19" w:rsidRPr="00256C68" w:rsidRDefault="00256C68" w:rsidP="00256C68">
      <w:pPr>
        <w:spacing w:after="20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val="en-US" w:eastAsia="tr-TR"/>
        </w:rPr>
      </w:pPr>
      <w:r>
        <w:rPr>
          <w:rFonts w:ascii="”Helvetica”" w:eastAsia="Times New Roman" w:hAnsi="”Helvetica”" w:cs="Times New Roman"/>
          <w:b/>
          <w:noProof/>
          <w:sz w:val="24"/>
          <w:szCs w:val="24"/>
          <w:lang w:val="en-US" w:eastAsia="tr-TR"/>
        </w:rPr>
        <w:t xml:space="preserve">                                                </w:t>
      </w:r>
      <w:r w:rsidR="00AC24C6">
        <w:rPr>
          <w:rFonts w:ascii="”Helvetica”" w:eastAsia="Times New Roman" w:hAnsi="”Helvetica”" w:cs="Times New Roman"/>
          <w:b/>
          <w:noProof/>
          <w:sz w:val="24"/>
          <w:szCs w:val="24"/>
          <w:lang w:val="en-US" w:eastAsia="tr-TR"/>
        </w:rPr>
        <w:pict w14:anchorId="4CC3E2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.75pt;height:69.75pt">
            <v:imagedata r:id="rId7" o:title="logo en"/>
          </v:shape>
        </w:pict>
      </w:r>
    </w:p>
    <w:p w14:paraId="13B944D8" w14:textId="77777777" w:rsidR="00056016" w:rsidRPr="00256C68" w:rsidRDefault="0031435A" w:rsidP="00340C1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 w:eastAsia="tr-TR"/>
        </w:rPr>
      </w:pPr>
      <w:r w:rsidRPr="00256C68">
        <w:rPr>
          <w:rFonts w:ascii="Times New Roman" w:eastAsia="Times New Roman" w:hAnsi="Times New Roman" w:cs="Times New Roman"/>
          <w:b/>
          <w:sz w:val="24"/>
          <w:szCs w:val="24"/>
          <w:lang w:val="en-US" w:eastAsia="tr-TR"/>
        </w:rPr>
        <w:t>ÜSKÜDAR</w:t>
      </w:r>
      <w:r w:rsidR="00256C68">
        <w:rPr>
          <w:rFonts w:ascii="Times New Roman" w:eastAsia="Times New Roman" w:hAnsi="Times New Roman" w:cs="Times New Roman"/>
          <w:b/>
          <w:sz w:val="24"/>
          <w:szCs w:val="24"/>
          <w:lang w:val="en-US" w:eastAsia="tr-TR"/>
        </w:rPr>
        <w:t xml:space="preserve"> </w:t>
      </w:r>
      <w:r w:rsidR="002221BE" w:rsidRPr="00256C68">
        <w:rPr>
          <w:rFonts w:ascii="Times New Roman" w:eastAsia="Times New Roman" w:hAnsi="Times New Roman" w:cs="Times New Roman"/>
          <w:b/>
          <w:sz w:val="24"/>
          <w:szCs w:val="24"/>
          <w:lang w:val="en-US" w:eastAsia="tr-TR"/>
        </w:rPr>
        <w:t>UNIVERSITY</w:t>
      </w:r>
    </w:p>
    <w:p w14:paraId="4592C2CC" w14:textId="77777777" w:rsidR="0031435A" w:rsidRPr="00256C68" w:rsidRDefault="0031435A" w:rsidP="00676F19">
      <w:pPr>
        <w:spacing w:after="0" w:line="240" w:lineRule="auto"/>
        <w:ind w:left="3540" w:firstLine="4"/>
        <w:rPr>
          <w:rFonts w:ascii="Times New Roman" w:eastAsia="Times New Roman" w:hAnsi="Times New Roman" w:cs="Times New Roman"/>
          <w:b/>
          <w:sz w:val="24"/>
          <w:szCs w:val="24"/>
          <w:lang w:val="en-US" w:eastAsia="tr-TR"/>
        </w:rPr>
      </w:pPr>
    </w:p>
    <w:p w14:paraId="2A47EC05" w14:textId="77777777" w:rsidR="0031435A" w:rsidRPr="00256C68" w:rsidRDefault="006C7653" w:rsidP="00676F19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 w:eastAsia="tr-TR"/>
        </w:rPr>
      </w:pPr>
      <w:r w:rsidRPr="00256C68">
        <w:rPr>
          <w:rFonts w:ascii="Times New Roman" w:eastAsia="Times New Roman" w:hAnsi="Times New Roman" w:cs="Times New Roman"/>
          <w:b/>
          <w:sz w:val="24"/>
          <w:szCs w:val="24"/>
          <w:lang w:val="en-US" w:eastAsia="tr-TR"/>
        </w:rPr>
        <w:t>COURSE EXEMPTION REQUEST FORM</w:t>
      </w:r>
    </w:p>
    <w:p w14:paraId="2436427A" w14:textId="77777777" w:rsidR="00056016" w:rsidRPr="00256C68" w:rsidRDefault="006C7653" w:rsidP="00650E60">
      <w:pPr>
        <w:spacing w:after="200" w:line="276" w:lineRule="auto"/>
        <w:rPr>
          <w:rFonts w:ascii="Times New Roman" w:eastAsia="Times New Roman" w:hAnsi="Times New Roman" w:cs="Times New Roman"/>
          <w:b/>
          <w:sz w:val="28"/>
          <w:szCs w:val="28"/>
          <w:lang w:val="en-US" w:eastAsia="tr-TR"/>
        </w:rPr>
      </w:pPr>
      <w:r w:rsidRPr="00256C68">
        <w:rPr>
          <w:rFonts w:ascii="Times New Roman" w:eastAsia="Times New Roman" w:hAnsi="Times New Roman" w:cs="Times New Roman"/>
          <w:b/>
          <w:lang w:val="en-US" w:eastAsia="tr-TR"/>
        </w:rPr>
        <w:t xml:space="preserve">Student </w:t>
      </w:r>
    </w:p>
    <w:p w14:paraId="50A100CF" w14:textId="77777777" w:rsidR="00056016" w:rsidRPr="00256C68" w:rsidRDefault="006C7653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</w:pP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Name Surname</w:t>
      </w:r>
      <w:r w:rsidR="00056016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</w: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  <w:t>:……………………………..</w:t>
      </w: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</w:r>
      <w:r w:rsidR="00AF4285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Semester</w:t>
      </w:r>
      <w:r w:rsidR="00076748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</w:r>
      <w:r w:rsidR="00056016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:……………………….</w:t>
      </w:r>
    </w:p>
    <w:p w14:paraId="4BA8F1C5" w14:textId="77777777" w:rsidR="00056016" w:rsidRPr="00256C68" w:rsidRDefault="006C7653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</w:pP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Student ID</w:t>
      </w: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</w: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  <w:t>:…………………………….</w:t>
      </w: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  <w:t>Mobile</w:t>
      </w:r>
      <w:r w:rsidR="00056016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 xml:space="preserve"> No</w:t>
      </w: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</w:r>
      <w:r w:rsidR="00056016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:……………………..</w:t>
      </w:r>
    </w:p>
    <w:p w14:paraId="2B4FF3FA" w14:textId="77777777" w:rsidR="00056016" w:rsidRPr="00256C68" w:rsidRDefault="006C7653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</w:pP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Faculty / VSHS</w:t>
      </w:r>
      <w:r w:rsidR="00056016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</w:r>
      <w:r w:rsidR="00076748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</w: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:……………………………..</w:t>
      </w: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  <w:t>E-Mail</w:t>
      </w:r>
      <w:r w:rsidR="00076748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</w:r>
      <w:r w:rsidR="00076748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</w:r>
      <w:r w:rsidR="00056016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:…………………….</w:t>
      </w:r>
    </w:p>
    <w:p w14:paraId="354F7664" w14:textId="77777777" w:rsidR="008C42C1" w:rsidRPr="00256C68" w:rsidRDefault="006C7653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</w:pP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Department /</w:t>
      </w:r>
      <w:r w:rsidR="00056016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 xml:space="preserve"> Program</w:t>
      </w:r>
      <w:r w:rsidR="00076748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</w:r>
      <w:r w:rsidR="00056016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:………………………</w:t>
      </w:r>
      <w:r w:rsidR="00A50404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…</w:t>
      </w: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</w: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  <w:t>Date</w:t>
      </w:r>
      <w:r w:rsidR="00056016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</w:r>
      <w:r w:rsidR="00076748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</w:r>
      <w:r w:rsidR="00056016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:………………………</w:t>
      </w:r>
    </w:p>
    <w:p w14:paraId="447DB97D" w14:textId="5AA1A11F" w:rsidR="00B77B97" w:rsidRPr="00256C68" w:rsidRDefault="00681629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</w:pP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Exemption Type</w:t>
      </w:r>
      <w:r w:rsidR="00734382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 xml:space="preserve"> </w:t>
      </w:r>
      <w:r w:rsidR="00B515B3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  <w:t xml:space="preserve">              :</w:t>
      </w:r>
      <w:r w:rsidR="008C42C1" w:rsidRPr="00256C68">
        <w:rPr>
          <w:rFonts w:ascii="Times New Roman" w:eastAsia="Times New Roman" w:hAnsi="Times New Roman" w:cs="Times New Roman"/>
          <w:noProof/>
          <w:sz w:val="20"/>
          <w:szCs w:val="20"/>
          <w:lang w:val="en-US" w:eastAsia="tr-TR"/>
        </w:rPr>
        <w:t xml:space="preserve"> </w:t>
      </w:r>
      <w:r w:rsidR="008C42C1" w:rsidRPr="00256C68">
        <w:rPr>
          <w:rFonts w:ascii="Times New Roman" w:eastAsia="Times New Roman" w:hAnsi="Times New Roman" w:cs="Times New Roman"/>
          <w:noProof/>
          <w:sz w:val="20"/>
          <w:szCs w:val="20"/>
          <w:lang w:eastAsia="tr-TR"/>
        </w:rPr>
        <w:drawing>
          <wp:inline distT="0" distB="0" distL="0" distR="0" wp14:anchorId="11CED79C" wp14:editId="47323165">
            <wp:extent cx="115570" cy="97790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31" cy="103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C42C1" w:rsidRPr="00256C68">
        <w:rPr>
          <w:rFonts w:ascii="Times New Roman" w:eastAsia="Times New Roman" w:hAnsi="Times New Roman" w:cs="Times New Roman"/>
          <w:noProof/>
          <w:sz w:val="20"/>
          <w:szCs w:val="20"/>
          <w:lang w:val="en-US" w:eastAsia="tr-TR"/>
        </w:rPr>
        <w:t xml:space="preserve"> </w:t>
      </w:r>
      <w:r w:rsidR="009B3C20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In-House Exemp.</w:t>
      </w:r>
      <w:r w:rsidR="00B515B3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 xml:space="preserve">   </w:t>
      </w:r>
      <w:r w:rsidR="008C42C1" w:rsidRPr="00256C68">
        <w:rPr>
          <w:rFonts w:ascii="Times New Roman" w:eastAsia="Times New Roman" w:hAnsi="Times New Roman" w:cs="Times New Roman"/>
          <w:noProof/>
          <w:sz w:val="20"/>
          <w:szCs w:val="20"/>
          <w:lang w:eastAsia="tr-TR"/>
        </w:rPr>
        <w:drawing>
          <wp:inline distT="0" distB="0" distL="0" distR="0" wp14:anchorId="6B9DD298" wp14:editId="20A5086F">
            <wp:extent cx="115570" cy="9779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" cy="97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C42C1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 xml:space="preserve"> </w:t>
      </w: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Double Major</w:t>
      </w:r>
      <w:r w:rsidR="00B515B3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 xml:space="preserve">  </w:t>
      </w:r>
      <w:r w:rsidR="000403C0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 xml:space="preserve"> </w:t>
      </w:r>
      <w:r w:rsidR="008C42C1" w:rsidRPr="00256C68">
        <w:rPr>
          <w:rFonts w:ascii="Times New Roman" w:eastAsia="Times New Roman" w:hAnsi="Times New Roman" w:cs="Times New Roman"/>
          <w:noProof/>
          <w:sz w:val="20"/>
          <w:szCs w:val="20"/>
          <w:lang w:eastAsia="tr-TR"/>
        </w:rPr>
        <w:drawing>
          <wp:inline distT="0" distB="0" distL="0" distR="0" wp14:anchorId="76413D7F" wp14:editId="3FE133AA">
            <wp:extent cx="115570" cy="97790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" cy="97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C42C1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 xml:space="preserve"> </w:t>
      </w: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Minor</w:t>
      </w:r>
      <w:r w:rsidR="00B515B3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 xml:space="preserve">   </w:t>
      </w:r>
      <w:r w:rsidR="008C42C1" w:rsidRPr="00256C68">
        <w:rPr>
          <w:rFonts w:ascii="Times New Roman" w:eastAsia="Times New Roman" w:hAnsi="Times New Roman" w:cs="Times New Roman"/>
          <w:noProof/>
          <w:sz w:val="20"/>
          <w:szCs w:val="20"/>
          <w:lang w:eastAsia="tr-TR"/>
        </w:rPr>
        <w:drawing>
          <wp:inline distT="0" distB="0" distL="0" distR="0" wp14:anchorId="3D87C46B" wp14:editId="1C871789">
            <wp:extent cx="115570" cy="97790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" cy="97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C42C1"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 xml:space="preserve"> </w:t>
      </w:r>
      <w:r w:rsidR="009B3C20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I</w:t>
      </w:r>
      <w:r w:rsidR="009B3C20" w:rsidRPr="009B3C20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nterinstitutional</w:t>
      </w:r>
      <w:r w:rsidR="009B3C20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 xml:space="preserve"> Exemp</w:t>
      </w:r>
      <w:bookmarkStart w:id="0" w:name="_GoBack"/>
      <w:bookmarkEnd w:id="0"/>
      <w:r w:rsidR="009B3C20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.</w:t>
      </w:r>
    </w:p>
    <w:p w14:paraId="2641BE1D" w14:textId="77777777" w:rsidR="00B77B97" w:rsidRPr="00256C68" w:rsidRDefault="00B77B97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</w:pPr>
    </w:p>
    <w:p w14:paraId="43271FDF" w14:textId="77777777" w:rsidR="00056016" w:rsidRPr="00256C68" w:rsidRDefault="00681629" w:rsidP="00056016">
      <w:pPr>
        <w:spacing w:after="0" w:line="276" w:lineRule="auto"/>
        <w:rPr>
          <w:rFonts w:ascii="Times New Roman" w:eastAsia="Times New Roman" w:hAnsi="Times New Roman" w:cs="Times New Roman"/>
          <w:lang w:val="en-US" w:eastAsia="tr-TR"/>
        </w:rPr>
      </w:pPr>
      <w:r w:rsidRPr="00256C68">
        <w:rPr>
          <w:rFonts w:ascii="Times New Roman" w:eastAsia="Times New Roman" w:hAnsi="Times New Roman" w:cs="Times New Roman"/>
          <w:lang w:val="en-US" w:eastAsia="tr-TR"/>
        </w:rPr>
        <w:t>I hereby request my exemption from the courses listed below</w:t>
      </w:r>
      <w:r w:rsidR="00056016" w:rsidRPr="00256C68">
        <w:rPr>
          <w:rFonts w:ascii="Times New Roman" w:eastAsia="Times New Roman" w:hAnsi="Times New Roman" w:cs="Times New Roman"/>
          <w:lang w:val="en-US" w:eastAsia="tr-TR"/>
        </w:rPr>
        <w:t>.</w:t>
      </w:r>
    </w:p>
    <w:p w14:paraId="4EFE96D6" w14:textId="77777777" w:rsidR="00056016" w:rsidRPr="00256C68" w:rsidRDefault="00076748" w:rsidP="00056016">
      <w:pPr>
        <w:spacing w:after="0" w:line="276" w:lineRule="auto"/>
        <w:ind w:left="7080"/>
        <w:jc w:val="both"/>
        <w:rPr>
          <w:rFonts w:ascii="Times New Roman" w:eastAsia="Times New Roman" w:hAnsi="Times New Roman" w:cs="Times New Roman"/>
          <w:lang w:val="en-US" w:eastAsia="tr-TR"/>
        </w:rPr>
      </w:pPr>
      <w:r w:rsidRPr="00256C68">
        <w:rPr>
          <w:rFonts w:ascii="Times New Roman" w:eastAsia="Times New Roman" w:hAnsi="Times New Roman" w:cs="Times New Roman"/>
          <w:lang w:val="en-US" w:eastAsia="tr-TR"/>
        </w:rPr>
        <w:t xml:space="preserve">   </w:t>
      </w:r>
      <w:r w:rsidR="00056016" w:rsidRPr="00256C68">
        <w:rPr>
          <w:rFonts w:ascii="Times New Roman" w:eastAsia="Times New Roman" w:hAnsi="Times New Roman" w:cs="Times New Roman"/>
          <w:lang w:val="en-US" w:eastAsia="tr-TR"/>
        </w:rPr>
        <w:t>…………………</w:t>
      </w:r>
    </w:p>
    <w:p w14:paraId="17ED6E01" w14:textId="77777777" w:rsidR="00056016" w:rsidRPr="00256C68" w:rsidRDefault="00056016" w:rsidP="00056016">
      <w:pPr>
        <w:spacing w:after="0" w:line="276" w:lineRule="auto"/>
        <w:ind w:left="7080"/>
        <w:jc w:val="both"/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</w:pPr>
      <w:r w:rsidRPr="00256C68">
        <w:rPr>
          <w:rFonts w:ascii="Times New Roman" w:eastAsia="Times New Roman" w:hAnsi="Times New Roman" w:cs="Times New Roman"/>
          <w:lang w:val="en-US" w:eastAsia="tr-TR"/>
        </w:rPr>
        <w:t xml:space="preserve">   </w:t>
      </w:r>
      <w:r w:rsidR="00681629" w:rsidRPr="00256C68">
        <w:rPr>
          <w:rFonts w:ascii="Times New Roman" w:eastAsia="Times New Roman" w:hAnsi="Times New Roman" w:cs="Times New Roman"/>
          <w:lang w:val="en-US" w:eastAsia="tr-TR"/>
        </w:rPr>
        <w:t>Student Signature</w:t>
      </w: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 xml:space="preserve">              </w:t>
      </w:r>
    </w:p>
    <w:p w14:paraId="0AA1E32D" w14:textId="77777777" w:rsidR="00056016" w:rsidRPr="00256C68" w:rsidRDefault="00056016" w:rsidP="00056016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0"/>
          <w:szCs w:val="20"/>
          <w:lang w:val="en-US" w:eastAsia="tr-TR"/>
        </w:rPr>
      </w:pPr>
    </w:p>
    <w:tbl>
      <w:tblPr>
        <w:tblW w:w="10716" w:type="dxa"/>
        <w:tblInd w:w="-998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52"/>
        <w:gridCol w:w="2793"/>
        <w:gridCol w:w="774"/>
        <w:gridCol w:w="927"/>
        <w:gridCol w:w="850"/>
        <w:gridCol w:w="3828"/>
        <w:gridCol w:w="792"/>
      </w:tblGrid>
      <w:tr w:rsidR="00340C13" w:rsidRPr="00256C68" w14:paraId="258A6B4C" w14:textId="77777777" w:rsidTr="00340C13">
        <w:trPr>
          <w:trHeight w:val="559"/>
        </w:trPr>
        <w:tc>
          <w:tcPr>
            <w:tcW w:w="52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4DB68" w14:textId="77777777" w:rsidR="00340C13" w:rsidRPr="00256C68" w:rsidRDefault="00340C13" w:rsidP="00340C1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Following courses taken at </w:t>
            </w:r>
            <w:r w:rsidRPr="00256C6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………………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256C6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University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256C6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………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256C6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Department and are requested to be exempted</w:t>
            </w:r>
          </w:p>
        </w:tc>
        <w:tc>
          <w:tcPr>
            <w:tcW w:w="54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B22F7A" w14:textId="77777777" w:rsidR="00340C13" w:rsidRDefault="00340C13" w:rsidP="00340C1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256C6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Following courses taken at Üsküdar University</w:t>
            </w:r>
          </w:p>
          <w:p w14:paraId="2AD41731" w14:textId="77777777" w:rsidR="00340C13" w:rsidRPr="00256C68" w:rsidRDefault="00340C13" w:rsidP="00340C1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256C6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……….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256C6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>Department and are requested to be exempted</w:t>
            </w:r>
          </w:p>
        </w:tc>
      </w:tr>
      <w:tr w:rsidR="005D6E61" w:rsidRPr="00256C68" w14:paraId="58602388" w14:textId="77777777" w:rsidTr="005D6E61">
        <w:trPr>
          <w:trHeight w:val="545"/>
        </w:trPr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31ACD" w14:textId="77777777" w:rsidR="005D6E61" w:rsidRPr="00340C13" w:rsidRDefault="005D6E61" w:rsidP="00340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56C6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ourse Code</w:t>
            </w:r>
          </w:p>
        </w:tc>
        <w:tc>
          <w:tcPr>
            <w:tcW w:w="2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67FC4C" w14:textId="77777777" w:rsidR="005D6E61" w:rsidRPr="00340C13" w:rsidRDefault="005D6E61" w:rsidP="00340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56C6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ourse Name</w:t>
            </w: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6B093" w14:textId="77777777" w:rsidR="005D6E61" w:rsidRPr="00256C68" w:rsidRDefault="005D6E61" w:rsidP="00340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ECTS</w:t>
            </w: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0BD63" w14:textId="77777777" w:rsidR="005D6E61" w:rsidRPr="00256C68" w:rsidRDefault="005D6E61" w:rsidP="00340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56C6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Grade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E4B78" w14:textId="77777777" w:rsidR="005D6E61" w:rsidRPr="00256C68" w:rsidRDefault="005D6E61" w:rsidP="00340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56C6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ourse Code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C1FF87" w14:textId="77777777" w:rsidR="005D6E61" w:rsidRPr="00256C68" w:rsidRDefault="005D6E61" w:rsidP="00340C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256C6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Course Name</w:t>
            </w: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4BC14" w14:textId="77777777" w:rsidR="005D6E61" w:rsidRPr="00256C68" w:rsidRDefault="005D6E61" w:rsidP="005D6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ECTS</w:t>
            </w:r>
          </w:p>
        </w:tc>
      </w:tr>
      <w:tr w:rsidR="005D6E61" w:rsidRPr="00256C68" w14:paraId="4D9508A6" w14:textId="77777777" w:rsidTr="005D6E61">
        <w:trPr>
          <w:trHeight w:val="454"/>
        </w:trPr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FF131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14EE5E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978DF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ECBFE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4A5F7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AFD4A4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D5E3B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D6E61" w:rsidRPr="00256C68" w14:paraId="73830C6F" w14:textId="77777777" w:rsidTr="005D6E61">
        <w:trPr>
          <w:trHeight w:val="454"/>
        </w:trPr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9B506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229685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5695F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84180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572C4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208393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64FD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D6E61" w:rsidRPr="00256C68" w14:paraId="4D8FE8DB" w14:textId="77777777" w:rsidTr="005D6E61">
        <w:trPr>
          <w:trHeight w:val="454"/>
        </w:trPr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0E5F4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027D36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A439B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053A0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4CB16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0FDA0B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CA3AC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D6E61" w:rsidRPr="00256C68" w14:paraId="19354939" w14:textId="77777777" w:rsidTr="005D6E61">
        <w:trPr>
          <w:trHeight w:val="454"/>
        </w:trPr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4FE90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06AE76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F97AC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A5ACE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A7696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F44BF5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2CC53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D6E61" w:rsidRPr="00256C68" w14:paraId="02A386CE" w14:textId="77777777" w:rsidTr="005D6E61">
        <w:trPr>
          <w:trHeight w:val="454"/>
        </w:trPr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6C49C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1514A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85BB4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2B75F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18D15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E22BD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78AC4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D6E61" w:rsidRPr="00256C68" w14:paraId="1909717A" w14:textId="77777777" w:rsidTr="005D6E61">
        <w:trPr>
          <w:trHeight w:val="454"/>
        </w:trPr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73B37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279788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D1221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D27AD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7C75A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7A7AE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88BD6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D6E61" w:rsidRPr="00256C68" w14:paraId="35891287" w14:textId="77777777" w:rsidTr="005D6E61">
        <w:trPr>
          <w:trHeight w:val="454"/>
        </w:trPr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31BFB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52AAE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2F50F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FFB7E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FFB35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550E19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AB9DD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D6E61" w:rsidRPr="00256C68" w14:paraId="1EB07B53" w14:textId="77777777" w:rsidTr="005D6E61">
        <w:trPr>
          <w:trHeight w:val="454"/>
        </w:trPr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88435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14C3D1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8E53F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F5DD5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F73D9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BBF98A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0F555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D6E61" w:rsidRPr="00256C68" w14:paraId="2FA30957" w14:textId="77777777" w:rsidTr="005D6E61">
        <w:trPr>
          <w:trHeight w:val="454"/>
        </w:trPr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7D087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87BFC8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5357F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21ACE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B5096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CF7F27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DF454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D6E61" w:rsidRPr="00256C68" w14:paraId="18126560" w14:textId="77777777" w:rsidTr="005D6E61">
        <w:trPr>
          <w:trHeight w:val="454"/>
        </w:trPr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A2BBE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5CE965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2AB92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CDEC0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A3602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A69E6D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8A22D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D6E61" w:rsidRPr="00256C68" w14:paraId="5E9F952E" w14:textId="77777777" w:rsidTr="005D6E61">
        <w:trPr>
          <w:trHeight w:val="454"/>
        </w:trPr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7E33A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64E942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563DD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4FBCA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C3A71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7AD485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7D97F" w14:textId="77777777" w:rsidR="005D6E61" w:rsidRPr="00256C68" w:rsidRDefault="005D6E61" w:rsidP="00AD7091">
            <w:pPr>
              <w:spacing w:after="0" w:line="48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2B2B00D2" w14:textId="77777777" w:rsidR="00F95E77" w:rsidRPr="00256C68" w:rsidRDefault="00F95E77" w:rsidP="00056016">
      <w:pPr>
        <w:spacing w:after="0" w:line="276" w:lineRule="auto"/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</w:pPr>
    </w:p>
    <w:p w14:paraId="2BCB3C7A" w14:textId="77777777" w:rsidR="009C25DE" w:rsidRPr="00256C68" w:rsidRDefault="009C25DE" w:rsidP="009C25DE">
      <w:pPr>
        <w:tabs>
          <w:tab w:val="left" w:leader="dot" w:pos="6068"/>
        </w:tabs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</w:pP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>Üsküdar University</w:t>
      </w:r>
      <w:r w:rsidRPr="00256C68">
        <w:rPr>
          <w:rFonts w:ascii="Times New Roman" w:eastAsia="Times New Roman" w:hAnsi="Times New Roman" w:cs="Times New Roman"/>
          <w:sz w:val="20"/>
          <w:szCs w:val="20"/>
          <w:lang w:val="en-US" w:eastAsia="tr-TR"/>
        </w:rPr>
        <w:tab/>
        <w:t xml:space="preserve">Faculty/Vocational School grade of the mentioned classes are approved to be exempted. </w:t>
      </w:r>
    </w:p>
    <w:p w14:paraId="2EDBD309" w14:textId="77777777" w:rsidR="00E6588B" w:rsidRPr="00256C68" w:rsidRDefault="009C25DE" w:rsidP="00056016">
      <w:pPr>
        <w:spacing w:after="0" w:line="276" w:lineRule="auto"/>
        <w:rPr>
          <w:rFonts w:ascii="Times New Roman" w:eastAsia="Times New Roman" w:hAnsi="Times New Roman" w:cs="Times New Roman"/>
          <w:b/>
          <w:sz w:val="20"/>
          <w:szCs w:val="20"/>
          <w:lang w:val="en-US" w:eastAsia="tr-TR"/>
        </w:rPr>
      </w:pPr>
      <w:r w:rsidRPr="00256C68">
        <w:rPr>
          <w:rFonts w:ascii="Times New Roman" w:eastAsia="Times New Roman" w:hAnsi="Times New Roman" w:cs="Times New Roman"/>
          <w:b/>
          <w:sz w:val="20"/>
          <w:szCs w:val="20"/>
          <w:lang w:val="en-US" w:eastAsia="tr-TR"/>
        </w:rPr>
        <w:t>Instructor Assessed the Exemption</w:t>
      </w:r>
      <w:r w:rsidR="00E6588B" w:rsidRPr="00256C68">
        <w:rPr>
          <w:rFonts w:ascii="Times New Roman" w:eastAsia="Times New Roman" w:hAnsi="Times New Roman" w:cs="Times New Roman"/>
          <w:b/>
          <w:sz w:val="20"/>
          <w:szCs w:val="20"/>
          <w:lang w:val="en-US" w:eastAsia="tr-TR"/>
        </w:rPr>
        <w:t>:</w:t>
      </w:r>
    </w:p>
    <w:tbl>
      <w:tblPr>
        <w:tblStyle w:val="TabloKlavuzu"/>
        <w:tblW w:w="8926" w:type="dxa"/>
        <w:tblLook w:val="04A0" w:firstRow="1" w:lastRow="0" w:firstColumn="1" w:lastColumn="0" w:noHBand="0" w:noVBand="1"/>
      </w:tblPr>
      <w:tblGrid>
        <w:gridCol w:w="3728"/>
        <w:gridCol w:w="5198"/>
      </w:tblGrid>
      <w:tr w:rsidR="00E6588B" w:rsidRPr="00256C68" w14:paraId="30E3B198" w14:textId="77777777" w:rsidTr="00B77B97">
        <w:trPr>
          <w:trHeight w:val="143"/>
        </w:trPr>
        <w:tc>
          <w:tcPr>
            <w:tcW w:w="3728" w:type="dxa"/>
          </w:tcPr>
          <w:p w14:paraId="423BDB62" w14:textId="77777777" w:rsidR="00E6588B" w:rsidRPr="00256C68" w:rsidRDefault="000E20C8" w:rsidP="000E20C8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256C6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Title, Name Surname</w:t>
            </w:r>
            <w:r w:rsidR="00E6588B" w:rsidRPr="00256C6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:</w:t>
            </w:r>
          </w:p>
        </w:tc>
        <w:tc>
          <w:tcPr>
            <w:tcW w:w="5198" w:type="dxa"/>
          </w:tcPr>
          <w:p w14:paraId="0D5C13A6" w14:textId="77777777" w:rsidR="00E6588B" w:rsidRPr="00256C68" w:rsidRDefault="000E20C8" w:rsidP="00056016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256C6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Date</w:t>
            </w:r>
            <w:r w:rsidR="00E6588B" w:rsidRPr="00256C6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:</w:t>
            </w:r>
          </w:p>
          <w:p w14:paraId="206A8100" w14:textId="77777777" w:rsidR="00E6588B" w:rsidRPr="00256C68" w:rsidRDefault="000E20C8" w:rsidP="00056016">
            <w:pPr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</w:pPr>
            <w:r w:rsidRPr="00256C6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Signature</w:t>
            </w:r>
            <w:r w:rsidR="00E6588B" w:rsidRPr="00256C68">
              <w:rPr>
                <w:rFonts w:ascii="Times New Roman" w:eastAsia="Times New Roman" w:hAnsi="Times New Roman" w:cs="Times New Roman"/>
                <w:sz w:val="20"/>
                <w:szCs w:val="20"/>
                <w:lang w:val="en-US" w:eastAsia="tr-TR"/>
              </w:rPr>
              <w:t>:</w:t>
            </w:r>
          </w:p>
        </w:tc>
      </w:tr>
    </w:tbl>
    <w:p w14:paraId="2A20F0D5" w14:textId="77777777" w:rsidR="002C0D8E" w:rsidRPr="00256C68" w:rsidRDefault="002C0D8E" w:rsidP="00AD7091">
      <w:pPr>
        <w:rPr>
          <w:sz w:val="20"/>
          <w:szCs w:val="20"/>
          <w:lang w:val="en-US"/>
        </w:rPr>
      </w:pPr>
    </w:p>
    <w:sectPr w:rsidR="002C0D8E" w:rsidRPr="00256C68" w:rsidSect="00676F1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357C69" w14:textId="77777777" w:rsidR="00AC24C6" w:rsidRDefault="00AC24C6" w:rsidP="002179C9">
      <w:pPr>
        <w:spacing w:after="0" w:line="240" w:lineRule="auto"/>
      </w:pPr>
      <w:r>
        <w:separator/>
      </w:r>
    </w:p>
  </w:endnote>
  <w:endnote w:type="continuationSeparator" w:id="0">
    <w:p w14:paraId="1F2590BA" w14:textId="77777777" w:rsidR="00AC24C6" w:rsidRDefault="00AC24C6" w:rsidP="002179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”Helvetica”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2EF1FE" w14:textId="77777777" w:rsidR="00340C13" w:rsidRDefault="00340C1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D62D1C" w14:textId="77777777" w:rsidR="002179C9" w:rsidRPr="002179C9" w:rsidRDefault="002179C9">
    <w:pPr>
      <w:pStyle w:val="AltBilgi"/>
      <w:rPr>
        <w:rFonts w:ascii="Times New Roman" w:hAnsi="Times New Roman" w:cs="Times New Roman"/>
      </w:rPr>
    </w:pPr>
    <w:r w:rsidRPr="002179C9">
      <w:rPr>
        <w:rFonts w:ascii="Times New Roman" w:hAnsi="Times New Roman" w:cs="Times New Roman"/>
      </w:rPr>
      <w:t>ÜÜ.FR.0024</w:t>
    </w:r>
    <w:r w:rsidRPr="002179C9">
      <w:rPr>
        <w:rFonts w:ascii="Times New Roman" w:hAnsi="Times New Roman" w:cs="Times New Roman"/>
      </w:rPr>
      <w:tab/>
    </w:r>
    <w:r w:rsidRPr="002179C9">
      <w:rPr>
        <w:rFonts w:ascii="Times New Roman" w:hAnsi="Times New Roman" w:cs="Times New Roman"/>
      </w:rPr>
      <w:tab/>
      <w:t xml:space="preserve">Revizyon No: </w:t>
    </w:r>
    <w:r w:rsidR="00340C13">
      <w:rPr>
        <w:rFonts w:ascii="Times New Roman" w:hAnsi="Times New Roman" w:cs="Times New Roman"/>
      </w:rPr>
      <w:t>2</w:t>
    </w:r>
    <w:r w:rsidRPr="002179C9">
      <w:rPr>
        <w:rFonts w:ascii="Times New Roman" w:hAnsi="Times New Roman" w:cs="Times New Roman"/>
      </w:rPr>
      <w:t xml:space="preserve"> (</w:t>
    </w:r>
    <w:r w:rsidR="00340C13">
      <w:rPr>
        <w:rFonts w:ascii="Times New Roman" w:hAnsi="Times New Roman" w:cs="Times New Roman"/>
      </w:rPr>
      <w:t>24</w:t>
    </w:r>
    <w:r w:rsidRPr="002179C9">
      <w:rPr>
        <w:rFonts w:ascii="Times New Roman" w:hAnsi="Times New Roman" w:cs="Times New Roman"/>
      </w:rPr>
      <w:t>.</w:t>
    </w:r>
    <w:r w:rsidR="00340C13">
      <w:rPr>
        <w:rFonts w:ascii="Times New Roman" w:hAnsi="Times New Roman" w:cs="Times New Roman"/>
      </w:rPr>
      <w:t>08</w:t>
    </w:r>
    <w:r w:rsidRPr="002179C9">
      <w:rPr>
        <w:rFonts w:ascii="Times New Roman" w:hAnsi="Times New Roman" w:cs="Times New Roman"/>
      </w:rPr>
      <w:t>.20</w:t>
    </w:r>
    <w:r w:rsidR="00340C13">
      <w:rPr>
        <w:rFonts w:ascii="Times New Roman" w:hAnsi="Times New Roman" w:cs="Times New Roman"/>
      </w:rPr>
      <w:t>20</w:t>
    </w:r>
    <w:r w:rsidRPr="002179C9">
      <w:rPr>
        <w:rFonts w:ascii="Times New Roman" w:hAnsi="Times New Roman" w:cs="Times New Roman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6E36DF" w14:textId="77777777" w:rsidR="00340C13" w:rsidRDefault="00340C1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8D038A" w14:textId="77777777" w:rsidR="00AC24C6" w:rsidRDefault="00AC24C6" w:rsidP="002179C9">
      <w:pPr>
        <w:spacing w:after="0" w:line="240" w:lineRule="auto"/>
      </w:pPr>
      <w:r>
        <w:separator/>
      </w:r>
    </w:p>
  </w:footnote>
  <w:footnote w:type="continuationSeparator" w:id="0">
    <w:p w14:paraId="71386718" w14:textId="77777777" w:rsidR="00AC24C6" w:rsidRDefault="00AC24C6" w:rsidP="002179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57900" w14:textId="77777777" w:rsidR="00340C13" w:rsidRDefault="00340C1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94F83" w14:textId="77777777" w:rsidR="00340C13" w:rsidRDefault="00340C13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85066E" w14:textId="77777777" w:rsidR="00340C13" w:rsidRDefault="00340C13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rQwtjQxMTA3MDBV0lEKTi0uzszPAykwrAUAC/PSbCwAAAA="/>
  </w:docVars>
  <w:rsids>
    <w:rsidRoot w:val="00056016"/>
    <w:rsid w:val="000023A4"/>
    <w:rsid w:val="00033A2C"/>
    <w:rsid w:val="000403C0"/>
    <w:rsid w:val="00056016"/>
    <w:rsid w:val="00076748"/>
    <w:rsid w:val="000E20C8"/>
    <w:rsid w:val="001463C4"/>
    <w:rsid w:val="002179C9"/>
    <w:rsid w:val="002221BE"/>
    <w:rsid w:val="00256C68"/>
    <w:rsid w:val="002C0D8E"/>
    <w:rsid w:val="002F0817"/>
    <w:rsid w:val="0031435A"/>
    <w:rsid w:val="00340C13"/>
    <w:rsid w:val="003540B7"/>
    <w:rsid w:val="003677A0"/>
    <w:rsid w:val="0037704E"/>
    <w:rsid w:val="00500D8F"/>
    <w:rsid w:val="005D2D96"/>
    <w:rsid w:val="005D6E61"/>
    <w:rsid w:val="00650E60"/>
    <w:rsid w:val="00676F19"/>
    <w:rsid w:val="00681629"/>
    <w:rsid w:val="006C7653"/>
    <w:rsid w:val="00730DB8"/>
    <w:rsid w:val="00734382"/>
    <w:rsid w:val="00763364"/>
    <w:rsid w:val="00764879"/>
    <w:rsid w:val="00802F0E"/>
    <w:rsid w:val="00825E55"/>
    <w:rsid w:val="00834855"/>
    <w:rsid w:val="008C42C1"/>
    <w:rsid w:val="008F5C5E"/>
    <w:rsid w:val="00945B4A"/>
    <w:rsid w:val="009B3C20"/>
    <w:rsid w:val="009B6FE9"/>
    <w:rsid w:val="009B739E"/>
    <w:rsid w:val="009C25DE"/>
    <w:rsid w:val="00A300D2"/>
    <w:rsid w:val="00A50404"/>
    <w:rsid w:val="00A72EAD"/>
    <w:rsid w:val="00AC24C6"/>
    <w:rsid w:val="00AD7091"/>
    <w:rsid w:val="00AF4285"/>
    <w:rsid w:val="00B515B3"/>
    <w:rsid w:val="00B77B97"/>
    <w:rsid w:val="00BF5BE0"/>
    <w:rsid w:val="00C91B57"/>
    <w:rsid w:val="00C9315D"/>
    <w:rsid w:val="00CC010B"/>
    <w:rsid w:val="00E3701A"/>
    <w:rsid w:val="00E6588B"/>
    <w:rsid w:val="00F365EE"/>
    <w:rsid w:val="00F61C8A"/>
    <w:rsid w:val="00F646D9"/>
    <w:rsid w:val="00F95E77"/>
    <w:rsid w:val="00FB4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F373DE9"/>
  <w15:chartTrackingRefBased/>
  <w15:docId w15:val="{907A8E2B-A334-47A1-9CBF-282D1A83C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65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2179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179C9"/>
  </w:style>
  <w:style w:type="paragraph" w:styleId="AltBilgi">
    <w:name w:val="footer"/>
    <w:basedOn w:val="Normal"/>
    <w:link w:val="AltBilgiChar"/>
    <w:uiPriority w:val="99"/>
    <w:unhideWhenUsed/>
    <w:rsid w:val="002179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179C9"/>
  </w:style>
  <w:style w:type="character" w:styleId="AklamaBavurusu">
    <w:name w:val="annotation reference"/>
    <w:basedOn w:val="VarsaylanParagrafYazTipi"/>
    <w:uiPriority w:val="99"/>
    <w:semiHidden/>
    <w:unhideWhenUsed/>
    <w:rsid w:val="0083485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834855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834855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3485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834855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348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3485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DFEAAD-0724-40EF-B46B-D711B0F888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ülya Dündar</dc:creator>
  <cp:keywords/>
  <dc:description/>
  <cp:lastModifiedBy>Gökhan Apaydın</cp:lastModifiedBy>
  <cp:revision>18</cp:revision>
  <dcterms:created xsi:type="dcterms:W3CDTF">2019-10-18T11:37:00Z</dcterms:created>
  <dcterms:modified xsi:type="dcterms:W3CDTF">2020-08-31T07:26:00Z</dcterms:modified>
</cp:coreProperties>
</file>